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8E711" w14:textId="40484EF0" w:rsidR="001720FD" w:rsidRDefault="006A3CD3" w:rsidP="004E0CF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7CA8F18" wp14:editId="7CB5F7FF">
            <wp:extent cx="5110484" cy="1695450"/>
            <wp:effectExtent l="0" t="0" r="0" b="0"/>
            <wp:docPr id="3" name="Picture 3" descr="A picture containing plate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posal-Title_Re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517" cy="1725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725FD" w14:textId="31093291" w:rsidR="006A3CD3" w:rsidRPr="006A3CD3" w:rsidRDefault="00F6451B" w:rsidP="0075258E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6D53CDB" wp14:editId="6C849CD3">
                <wp:simplePos x="0" y="0"/>
                <wp:positionH relativeFrom="column">
                  <wp:posOffset>1238250</wp:posOffset>
                </wp:positionH>
                <wp:positionV relativeFrom="paragraph">
                  <wp:posOffset>22225</wp:posOffset>
                </wp:positionV>
                <wp:extent cx="6829425" cy="3400425"/>
                <wp:effectExtent l="0" t="0" r="9525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3400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0A914" w14:textId="374C523C" w:rsidR="004D1759" w:rsidRPr="00F6451B" w:rsidRDefault="00425B31" w:rsidP="004E0CF0">
                            <w:pPr>
                              <w:jc w:val="center"/>
                              <w:rPr>
                                <w:rFonts w:ascii="Impact" w:hAnsi="Impact"/>
                                <w:color w:val="0070C0"/>
                                <w:sz w:val="500"/>
                                <w:szCs w:val="500"/>
                              </w:rPr>
                            </w:pPr>
                            <w:r w:rsidRPr="00F6451B">
                              <w:rPr>
                                <w:rFonts w:ascii="Impact" w:hAnsi="Impact"/>
                                <w:color w:val="0070C0"/>
                                <w:sz w:val="500"/>
                                <w:szCs w:val="50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D53C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7.5pt;margin-top:1.75pt;width:537.75pt;height:26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" stroked="f">
                <v:textbox>
                  <w:txbxContent>
                    <w:p w14:paraId="0C40A914" w14:textId="374C523C" w:rsidR="004D1759" w:rsidRPr="00F6451B" w:rsidRDefault="00425B31" w:rsidP="004E0CF0">
                      <w:pPr>
                        <w:jc w:val="center"/>
                        <w:rPr>
                          <w:rFonts w:ascii="Impact" w:hAnsi="Impact"/>
                          <w:color w:val="0070C0"/>
                          <w:sz w:val="500"/>
                          <w:szCs w:val="500"/>
                        </w:rPr>
                      </w:pPr>
                      <w:r w:rsidRPr="00F6451B">
                        <w:rPr>
                          <w:rFonts w:ascii="Impact" w:hAnsi="Impact"/>
                          <w:color w:val="0070C0"/>
                          <w:sz w:val="500"/>
                          <w:szCs w:val="500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6A2BED" w14:textId="5C7F74B6" w:rsidR="00F6451B" w:rsidRDefault="00F6451B" w:rsidP="006A3CD3"/>
    <w:p w14:paraId="5FC5ABD2" w14:textId="77777777" w:rsidR="00F6451B" w:rsidRDefault="00F6451B" w:rsidP="006A3CD3"/>
    <w:p w14:paraId="6F9677C5" w14:textId="77777777" w:rsidR="00F6451B" w:rsidRDefault="00F6451B" w:rsidP="006A3CD3"/>
    <w:p w14:paraId="40AA6D51" w14:textId="77777777" w:rsidR="00F6451B" w:rsidRDefault="00F6451B" w:rsidP="006A3CD3"/>
    <w:p w14:paraId="14DBF68D" w14:textId="77777777" w:rsidR="00F6451B" w:rsidRDefault="00F6451B" w:rsidP="006A3CD3"/>
    <w:p w14:paraId="4A391A57" w14:textId="77777777" w:rsidR="00F6451B" w:rsidRDefault="00F6451B" w:rsidP="006A3CD3"/>
    <w:p w14:paraId="1E44DEDA" w14:textId="77777777" w:rsidR="00F6451B" w:rsidRDefault="00F6451B" w:rsidP="006A3CD3"/>
    <w:p w14:paraId="73F2D323" w14:textId="77777777" w:rsidR="00F6451B" w:rsidRDefault="00F6451B" w:rsidP="006A3CD3"/>
    <w:p w14:paraId="613CC815" w14:textId="77777777" w:rsidR="00F6451B" w:rsidRDefault="00F6451B" w:rsidP="006A3CD3"/>
    <w:p w14:paraId="4498E52F" w14:textId="77777777" w:rsidR="00F6451B" w:rsidRDefault="00F6451B" w:rsidP="006A3CD3"/>
    <w:p w14:paraId="7AD4E0E7" w14:textId="4C7D857F" w:rsidR="00F6451B" w:rsidRDefault="00F6451B" w:rsidP="006A3CD3"/>
    <w:p w14:paraId="48DCAB6C" w14:textId="5EE583AF" w:rsidR="00F6451B" w:rsidRDefault="00F6451B" w:rsidP="006A3CD3">
      <w:r>
        <w:rPr>
          <w:noProof/>
        </w:rPr>
        <w:drawing>
          <wp:anchor distT="0" distB="0" distL="114300" distR="114300" simplePos="0" relativeHeight="251659265" behindDoc="0" locked="0" layoutInCell="1" allowOverlap="1" wp14:anchorId="744DF796" wp14:editId="63B588F0">
            <wp:simplePos x="0" y="0"/>
            <wp:positionH relativeFrom="margin">
              <wp:align>left</wp:align>
            </wp:positionH>
            <wp:positionV relativeFrom="paragraph">
              <wp:posOffset>52070</wp:posOffset>
            </wp:positionV>
            <wp:extent cx="1698445" cy="6381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44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EC6FAB" w14:textId="25F9A937" w:rsidR="00F6451B" w:rsidRDefault="00F6451B" w:rsidP="006A3CD3">
      <w:r>
        <w:rPr>
          <w:noProof/>
        </w:rPr>
        <w:drawing>
          <wp:anchor distT="0" distB="0" distL="114300" distR="114300" simplePos="0" relativeHeight="251660289" behindDoc="0" locked="0" layoutInCell="1" allowOverlap="1" wp14:anchorId="02D709F5" wp14:editId="1A0E3F91">
            <wp:simplePos x="0" y="0"/>
            <wp:positionH relativeFrom="column">
              <wp:posOffset>1866900</wp:posOffset>
            </wp:positionH>
            <wp:positionV relativeFrom="paragraph">
              <wp:posOffset>27940</wp:posOffset>
            </wp:positionV>
            <wp:extent cx="1666875" cy="255890"/>
            <wp:effectExtent l="0" t="0" r="0" b="0"/>
            <wp:wrapNone/>
            <wp:docPr id="2" name="Picture 2" descr="A picture containing sitting, laptop, computer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RRENT Kentucky WMU Logo blk Transparen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255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F57B9C" w14:textId="0D7D522E" w:rsidR="006A3CD3" w:rsidRPr="006A3CD3" w:rsidRDefault="00564C81" w:rsidP="006A3CD3">
      <w:r>
        <w:lastRenderedPageBreak/>
        <w:t>[</w:t>
      </w:r>
      <w:r w:rsidR="00495EB7">
        <w:t xml:space="preserve">Copy on cardstock. </w:t>
      </w:r>
      <w:r>
        <w:t xml:space="preserve">You can change the numeral in this copy to </w:t>
      </w:r>
      <w:r w:rsidR="00754AAF">
        <w:t>correspond with the number of participants.</w:t>
      </w:r>
      <w:r w:rsidR="005625F0">
        <w:t xml:space="preserve"> Remember to delete these instructions before printing </w:t>
      </w:r>
      <w:r w:rsidR="005625F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754AAF">
        <w:t>]</w:t>
      </w:r>
    </w:p>
    <w:p w14:paraId="5C0A8869" w14:textId="3284D312" w:rsidR="006A3CD3" w:rsidRPr="006A3CD3" w:rsidRDefault="006A3CD3" w:rsidP="006A3CD3"/>
    <w:sectPr w:rsidR="006A3CD3" w:rsidRPr="006A3CD3" w:rsidSect="004E0CF0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TU3MTAxNDUyMTVX0lEKTi0uzszPAykwrAUAfSKKbywAAAA="/>
  </w:docVars>
  <w:rsids>
    <w:rsidRoot w:val="004D1759"/>
    <w:rsid w:val="001720FD"/>
    <w:rsid w:val="001C2EE5"/>
    <w:rsid w:val="00425B31"/>
    <w:rsid w:val="00495EB7"/>
    <w:rsid w:val="004D1759"/>
    <w:rsid w:val="004E0CF0"/>
    <w:rsid w:val="005625F0"/>
    <w:rsid w:val="00564C81"/>
    <w:rsid w:val="006A3CD3"/>
    <w:rsid w:val="006E3A14"/>
    <w:rsid w:val="0075258E"/>
    <w:rsid w:val="00754AAF"/>
    <w:rsid w:val="007F45A8"/>
    <w:rsid w:val="009449CB"/>
    <w:rsid w:val="00995FB8"/>
    <w:rsid w:val="00A510FB"/>
    <w:rsid w:val="00B5633B"/>
    <w:rsid w:val="00BA37E5"/>
    <w:rsid w:val="00BF5F93"/>
    <w:rsid w:val="00CB1B4D"/>
    <w:rsid w:val="00DE7E55"/>
    <w:rsid w:val="00F529A3"/>
    <w:rsid w:val="00F64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882BD"/>
  <w15:chartTrackingRefBased/>
  <w15:docId w15:val="{BDFC3F49-854A-4D44-9EFF-FFCB565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1B4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B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4" ma:contentTypeDescription="Create a new document." ma:contentTypeScope="" ma:versionID="38fcd3af1c925fa94c2dfc8eeb29d90d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4937d0fce61c4075329236d280fa72b5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319353-623B-4F2F-9653-E55C8EB7E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ED6870-D0D3-4FDF-8EBB-163A273A941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302BA0-67D4-49F9-ACB2-5CE5A0E5C6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Nall</dc:creator>
  <cp:keywords/>
  <dc:description/>
  <cp:lastModifiedBy>Liz Encinia</cp:lastModifiedBy>
  <cp:revision>15</cp:revision>
  <cp:lastPrinted>2017-09-18T19:41:00Z</cp:lastPrinted>
  <dcterms:created xsi:type="dcterms:W3CDTF">2020-04-16T18:50:00Z</dcterms:created>
  <dcterms:modified xsi:type="dcterms:W3CDTF">2020-05-0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